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3.png" ContentType="image/png"/>
  <Override PartName="/word/media/rId120.png" ContentType="image/png"/>
  <Override PartName="/word/media/rId121.png" ContentType="image/png"/>
  <Override PartName="/word/media/rId117.png" ContentType="image/png"/>
  <Override PartName="/word/media/rId118.png" ContentType="image/png"/>
  <Override PartName="/word/media/rId67.png" ContentType="image/png"/>
  <Override PartName="/word/media/rId68.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5-01</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educational contexts (Lee &amp; Wilkerson, 2018; Wild &amp; Pfannkuch, 1999). Aspects of work with data cut across STEM domains and are recognized as core competencies in both the Next Generation Science Standards and the Common Core State Standards in mathematic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key data analytic processes, particularly those related to generating measures of phenomena and creating data models, using these as anchoring practices for other aspects of work with data, like posing question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Learners’ experiences, considered from the perspective of engagement theory, consist not only of cognitive processes, but also behavioral and even affective dimensions, too (Fredricks, Blumenfeld, &amp; Paris, 2004; Skinner &amp; Pitzer, 2012). When learners’ experiences are considered in terms of their engagement, we can hypothesize that learners who are engaged in high-quality activities related to work with data will be more or less cognitively, behaviorally, and affectively engaged. This engagement is a key outcome in its own right and may be an antecedent of changes in other outcomes, such as students’ intention to pursue an area of study or career in a STEM domain.</w:t>
      </w:r>
    </w:p>
    <w:p>
      <w:pPr>
        <w:pStyle w:val="BodyText"/>
      </w:pPr>
      <w:r>
        <w:t xml:space="preserve">While scholars have looked at cognitive outcomes and learners’ capability to participate in specific, learners’ experiences of working with data has not been the focus of past research. Thus, the present study sets out to understand to how learners’ experiences are impacted by work with data. In this study, I use contemporary engagement theory as a framework to understand learners’ experience. Past research has shown that how engaged learners and youth are is a predictor of key outcomes, such as their well-being, achievement and pursuit of an area of study or career (Sinatra, Heddy, &amp; Lombardi, 2015; Wang, Chow, Hofkens, &amp; Salmela-Aro, 2015; Wang &amp; Eccles, 2012).</w:t>
      </w:r>
    </w:p>
    <w:p>
      <w:pPr>
        <w:pStyle w:val="BodyText"/>
      </w:pPr>
      <w:r>
        <w:t xml:space="preserve">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et al., 2015; Skinner &amp; Pitzer, 2012). In recognition of its dynamic nature, some engagement scholars have drawn upon flow theory (Csikszentmihalyi, 1990, 1997) to identify not only dimensions of engagement, but also other, subjective, characteristics that effect engagement. This past research, drawn upon in the present study, has considered two of learners’ subjective considerations, their perceived competence and challenge, act as key conditions of engagement (Shernoff, Kelly, Tonks, Anderson, Cavanagh, Sinha, &amp; Abdi, 2016).</w:t>
      </w:r>
    </w:p>
    <w:p>
      <w:pPr>
        <w:pStyle w:val="BodyText"/>
      </w:pPr>
      <w:r>
        <w:t xml:space="preserve">The purpose of this study, then, is to understand learners’ experience of working with data through the lens of engagement.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Work with data is considered in terms of specific aspects, such as asking questions and generating and modeling data, identified from past research. Engagement in work with data is explored in the context of outside-of-school STEM enrichment programs carried out during the summer.</w:t>
      </w:r>
    </w:p>
    <w:p>
      <w:pPr>
        <w:pStyle w:val="Heading1"/>
      </w:pPr>
      <w:bookmarkStart w:id="22" w:name="literature-review"/>
      <w:bookmarkEnd w:id="22"/>
      <w:r>
        <w:t xml:space="preserve">Literature Review</w:t>
      </w:r>
    </w:p>
    <w:p>
      <w:pPr>
        <w:pStyle w:val="FirstParagraph"/>
      </w:pPr>
      <w:r>
        <w:t xml:space="preserve">The framework for this study is informed by work on STEM practices, student engagement, and analytic approaches to modeling multidimensional constructs. In this review of literature, I define work with data as a key practice across STEM domains. I also describ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hile work with data has been conceived in different ways, some core components have emerged (see Lee and Wikerson [in press] for a review and Wild and Pfannkuch [1999], Franklin et al. [2007], Lehrer and Schauble [2004] for specific examples from past research). Different approaches to working with data that have been articulated in prior studies are distilled into five key aspects (see Figure 1) that guide their conceptualization in this study:</w:t>
      </w:r>
    </w:p>
    <w:p>
      <w:pPr>
        <w:pStyle w:val="Compact"/>
        <w:numPr>
          <w:numId w:val="1001"/>
          <w:ilvl w:val="0"/>
        </w:numPr>
      </w:pPr>
      <w:r>
        <w:t xml:space="preserve">Asking questions: Generating questions that can be answered with empirical evidence</w:t>
      </w:r>
    </w:p>
    <w:p>
      <w:pPr>
        <w:pStyle w:val="Compact"/>
        <w:numPr>
          <w:numId w:val="1001"/>
          <w:ilvl w:val="0"/>
        </w:numPr>
      </w:pPr>
      <w:r>
        <w:t xml:space="preserve">Making observations: Watching phenomena and noticing what is happening with respect to the phenomena or problem being investigated</w:t>
      </w:r>
    </w:p>
    <w:p>
      <w:pPr>
        <w:pStyle w:val="Compact"/>
        <w:numPr>
          <w:numId w:val="1001"/>
          <w:ilvl w:val="0"/>
        </w:numPr>
      </w:pPr>
      <w:r>
        <w:t xml:space="preserve">Generating data: The process of figuring out how or why to inscribe an observation as data about a phenomena, as well as generating coding frames or tools for measuring</w:t>
      </w:r>
    </w:p>
    <w:p>
      <w:pPr>
        <w:pStyle w:val="Compact"/>
        <w:numPr>
          <w:numId w:val="1001"/>
          <w:ilvl w:val="0"/>
        </w:numPr>
      </w:pPr>
      <w:r>
        <w:t xml:space="preserve">Data modeling: Activities involving use of simple statistics, such as the mean and variance, as well as more complicated models, such as linear models and extensions of the linear model</w:t>
      </w:r>
    </w:p>
    <w:p>
      <w:pPr>
        <w:pStyle w:val="Compact"/>
        <w:numPr>
          <w:numId w:val="1001"/>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w:t>
      </w:r>
    </w:p>
    <w:p>
      <w:pPr>
        <w:pStyle w:val="Heading2"/>
      </w:pPr>
      <w:bookmarkStart w:id="25" w:name="the-role-of-work-with-data-in-the-curriculum"/>
      <w:bookmarkEnd w:id="25"/>
      <w:r>
        <w:t xml:space="preserve">The role of work with data in the curriculum</w:t>
      </w:r>
    </w:p>
    <w:p>
      <w:pPr>
        <w:pStyle w:val="FirstParagraph"/>
      </w:pPr>
      <w:r>
        <w:t xml:space="preserve">Work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participate in different aspects of work with data in terms of engagement theory has not been examined.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d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 Engagement is also considered to be dynamic and changing in response to individual, situation or moment, and broader contextual factors, such as the family, classroom, or outside-of-school programs.</w:t>
      </w:r>
    </w:p>
    <w:p>
      <w:pPr>
        <w:pStyle w:val="BodyText"/>
      </w:pPr>
      <w:r>
        <w:t xml:space="preserve">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Heading2"/>
      </w:pPr>
      <w:bookmarkStart w:id="28" w:name="what-conditions-and-youth-characteristics-impact-engagement"/>
      <w:bookmarkEnd w:id="28"/>
      <w:r>
        <w:t xml:space="preserve">What conditions and youth characteristics impact engagement</w:t>
      </w:r>
    </w:p>
    <w:p>
      <w:pPr>
        <w:pStyle w:val="FirstParagraph"/>
      </w:pPr>
      <w:r>
        <w:t xml:space="preserve">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engagement, but also the conditions of engagement as part in terms of both learners’ subjective experiences. The conditions included in the PECs relate to learners’ subjective perceptions of two key factors suggested by past research and theory, in particular, how challenging they perceive the activity to be and how good at it they perceive themselves to be (Csikszentmihalyi, 1990).</w:t>
      </w:r>
    </w:p>
    <w:p>
      <w:pPr>
        <w:pStyle w:val="BodyText"/>
      </w:pPr>
      <w:r>
        <w:t xml:space="preserve">I review a few other youth characteristics that impact engagement.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9" w:name="using-esm-to-study-the-dynamics-of-engagement"/>
      <w:bookmarkEnd w:id="29"/>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as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30" w:name="a-place-for-profiles"/>
      <w:bookmarkEnd w:id="30"/>
      <w:r>
        <w:t xml:space="preserve">A place for profiles</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momentary engagement, or engagement as reported by youth via ESM during particular moments. Note that ESM involves asking youth about to report on their experience at the time they were signaled.</w:t>
      </w:r>
    </w:p>
    <w:p>
      <w:pPr>
        <w:pStyle w:val="BodyText"/>
      </w:pPr>
      <w:r>
        <w:t xml:space="preserve">Profiles seek to capture both the cognitive, behavioral, and affective dimensions of engagement and the subjective conditions of challenge and competence to understand how students experience engagement and its conditions in a more holistic way. There are some recent studies taking a person-oriented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erson-oriented approach has an important implication for how we analyze data collected from ESM about youths’ engagement, in particular when we consider how to understand engagement as a meta-construct (Skinner, Kindermann, &amp; Furrer, 2009) and how to account for its dynamic nature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2018). Different from this past research, another potential way to account for the dynamics of engagement is to consider both engagement and its conditions at once. Since a person-oriented approach emphasizes the dynamic nature of development and the impact of not only external but also intra-individual factors. As in the present study, youths’ perceptions of challenge and competence, also collected via ESM, are used along with the measures of engagement to construct momentary profiles. Thus, the profiles of engagement can be considered to be profiles of engagement and its conditions, as they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1" w:name="need-for-the-present-study"/>
      <w:bookmarkEnd w:id="31"/>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that are more engaging and which provide more support to learners in terms of their perceptions of challenge and their own competence. In addition to this general need to study engagement in work with data through the lens of engagement, no research that I am aware of has examined work with data or data analysis more generally in the context of outside-of-school programs. These settings are potentially rich with opportunities for highly engaged learners to analyze authentic data sources. Finally, little research has examined how data is part of the experiences of youth in out-of-school-time programs, despite its place as one of a few core practices in STEM.</w:t>
      </w:r>
    </w:p>
    <w:p>
      <w:pPr>
        <w:pStyle w:val="Heading2"/>
      </w:pPr>
      <w:bookmarkStart w:id="32" w:name="conceptual-framework-and-research-questions"/>
      <w:bookmarkEnd w:id="32"/>
      <w:r>
        <w:t xml:space="preserve">Conceptual Framework and Research Questions</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392402"/>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3"/>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 engagement in work with data is associated with different profiles of engagement and its conditions, referred to as either profiles of engagement and its conditions or profiles in the remainder of this manuscript. The theoretical framework for the person-oriented approach suggests that while the dynamics among the individual aspects of engagement emerge in complex and situation-specific ways, it is possible to consider engagement in terms of patterns among its components. In addition, a pre-program measure of learners’ individual interest in STEM is hypothesized to be associated with the profiles and the relations of work with data and the profiles. The ESM responses that make up the profiles are associated with students, moments, and program effects that must be accounted for (Strati et al., 2017).</w:t>
      </w:r>
    </w:p>
    <w:p>
      <w:pPr>
        <w:pStyle w:val="BodyText"/>
      </w:pPr>
      <w:r>
        <w:t xml:space="preserve">As depicted in the Figure 2, the four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profiles of youth engagement and its conditions emerge from experiential data collected in the programs?</w:t>
      </w:r>
    </w:p>
    <w:p>
      <w:pPr>
        <w:pStyle w:val="Compact"/>
        <w:numPr>
          <w:numId w:val="1003"/>
          <w:ilvl w:val="0"/>
        </w:numPr>
      </w:pPr>
      <w:r>
        <w:t xml:space="preserve">How do data practices relate to youth engagement in the programs?</w:t>
      </w:r>
    </w:p>
    <w:p>
      <w:pPr>
        <w:pStyle w:val="Compact"/>
        <w:numPr>
          <w:numId w:val="1003"/>
          <w:ilvl w:val="0"/>
        </w:numPr>
      </w:pPr>
      <w:r>
        <w:t xml:space="preserve">How do youth characteristics relate to their engagement?</w:t>
      </w:r>
    </w:p>
    <w:p>
      <w:pPr>
        <w:pStyle w:val="Heading1"/>
      </w:pPr>
      <w:bookmarkStart w:id="34" w:name="method"/>
      <w:bookmarkEnd w:id="34"/>
      <w:r>
        <w:t xml:space="preserve">Method</w:t>
      </w:r>
    </w:p>
    <w:p>
      <w:pPr>
        <w:pStyle w:val="FirstParagraph"/>
      </w:pPr>
      <w:r>
        <w:t xml:space="preserve">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2"/>
      </w:pPr>
      <w:bookmarkStart w:id="35" w:name="participants"/>
      <w:bookmarkEnd w:id="35"/>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context"/>
      <w:bookmarkEnd w:id="36"/>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7" w:name="procedure"/>
      <w:bookmarkEnd w:id="37"/>
      <w:r>
        <w:t xml:space="preserve">Procedure</w:t>
      </w:r>
    </w:p>
    <w:p>
      <w:pPr>
        <w:pStyle w:val="FirstParagraph"/>
      </w:pPr>
      <w:r>
        <w:t xml:space="preserve">Youth completed a pre-survey before the program. Youth also completed pre-course surveys of their experience in STEM, intention to pursue a STEM major or career, and questions for other motivation and engagement-related measures. At the beginning of the programs, youth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So that measures corresponding to the video and ESM data can be matched, videos include a signal from the video-recorder identifying the ESM signal to which youth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8" w:name="data-sources-and-measures"/>
      <w:bookmarkEnd w:id="38"/>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9" w:name="esm-measures-of-learners-engagement-and-its-conditions-for-the-profiles"/>
      <w:bookmarkEnd w:id="39"/>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40" w:name="survey-measures-of-pre-interest"/>
      <w:bookmarkEnd w:id="40"/>
      <w:r>
        <w:t xml:space="preserve">Survey measures of pre-interest</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2.</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1" w:name="codes-from-video-recordings-for-work-with-data"/>
      <w:bookmarkEnd w:id="41"/>
      <w:r>
        <w:t xml:space="preserve">Codes from video-recordings for work with data</w:t>
      </w:r>
    </w:p>
    <w:p>
      <w:pPr>
        <w:pStyle w:val="FirstParagraph"/>
      </w:pPr>
      <w:r>
        <w:t xml:space="preserve">Different aspects of work with data are identified from video-recordings with the use of a coding frame with five codesp for each of the aspects of work with data. These codes are developed from the STEM-Program Quality Assessment (STEM-PQA; Forum for Youth Investment, 2012), an assessment of quality programming in after school programs. For the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overall PQA measure used the STEM-PQA scored one video segment, for which there were no disagreements on scoring across the four raters on any items. If any of the raters encountered into a situation that was difficult to score, they would all discuss the issue by telephone or more often by email after viewing the video in question and reach a consensus on how to score the specific item. Programs were divided up among all of the raters, so raters coded some of the videos for all of the programs.</w:t>
      </w:r>
    </w:p>
    <w:p>
      <w:pPr>
        <w:pStyle w:val="BodyText"/>
      </w:pPr>
      <w:r>
        <w:t xml:space="preserve">Specific details on how the measure aligns with the original STEM-PQA on which this measure is based are presented in the appendix.</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2" w:name="demographic-variables-used"/>
      <w:bookmarkEnd w:id="42"/>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3" w:name="data-analysis"/>
      <w:bookmarkEnd w:id="43"/>
      <w:r>
        <w:t xml:space="preserve">Data Analysis</w:t>
      </w:r>
    </w:p>
    <w:p>
      <w:pPr>
        <w:pStyle w:val="FirstParagraph"/>
      </w:pPr>
      <w:r>
        <w:t xml:space="preserve">The steps for both preliminary and the primary analyses are described in this section.</w:t>
      </w:r>
    </w:p>
    <w:p>
      <w:pPr>
        <w:pStyle w:val="Heading3"/>
      </w:pPr>
      <w:bookmarkStart w:id="44" w:name="preliminary-analyses"/>
      <w:bookmarkEnd w:id="44"/>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moment are examined.</w:t>
      </w:r>
    </w:p>
    <w:p>
      <w:pPr>
        <w:pStyle w:val="Heading3"/>
      </w:pPr>
      <w:bookmarkStart w:id="45" w:name="analysis-for-research-question-1-on-the-frequency-and-nature-of-work-with-data"/>
      <w:bookmarkEnd w:id="45"/>
      <w:r>
        <w:t xml:space="preserve">Analysis for Research Question #1 (on the frequency and nature of work with data)</w:t>
      </w:r>
    </w:p>
    <w:p>
      <w:pPr>
        <w:pStyle w:val="FirstParagraph"/>
      </w:pPr>
      <w:r>
        <w:t xml:space="preserve">There are two primary steps taken to answer this question, one more quantitative in nature and one more qualitative.</w:t>
      </w:r>
    </w:p>
    <w:p>
      <w:pPr>
        <w:pStyle w:val="BodyText"/>
      </w:pPr>
      <w:r>
        <w:t xml:space="preserve">Specifically, first, the frequency of the codes for the individual aspects of work with data from the STEM PQA measure of work with data (described above in the measures) are calculated. Note that this coding frame was adapted from the existing STEM PQA measure. Also note that this coding frame was for instructional support for work with data. For these two reasons, while the codes for work with data align with the conceptual framework for work with data (see Figure 1 and its description), they focus on general aspects of STEM learning; part of this general focus is work with data.</w:t>
      </w:r>
    </w:p>
    <w:p>
      <w:pPr>
        <w:pStyle w:val="BodyText"/>
      </w:pPr>
      <w:r>
        <w:t xml:space="preserve">Then, to present a more in-depth description of work with data in the context of summer STEM programs, all of the segments were coded using an open-ended, qualtitative approach. To qualitatively code the data, three research assistants were trained for approximately eight hours over four meetings. Then, each research assistant coded all of the segments associated with one of the videos. The guiding questions for the qualitative coding were as follows:</w:t>
      </w:r>
    </w:p>
    <w:p>
      <w:pPr>
        <w:pStyle w:val="Compact"/>
        <w:numPr>
          <w:numId w:val="1004"/>
          <w:ilvl w:val="0"/>
        </w:numPr>
      </w:pPr>
      <w:r>
        <w:t xml:space="preserve">What are youth do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Compact"/>
        <w:numPr>
          <w:numId w:val="1004"/>
          <w:ilvl w:val="0"/>
        </w:numPr>
      </w:pPr>
      <w:r>
        <w:t xml:space="preserve">Is there a phenomenon being studied or a problem being investigated? If so, what is the phenomenon being studied or problem being investigated?</w:t>
      </w:r>
    </w:p>
    <w:p>
      <w:pPr>
        <w:pStyle w:val="Compact"/>
        <w:numPr>
          <w:numId w:val="1004"/>
          <w:ilvl w:val="0"/>
        </w:numPr>
      </w:pPr>
      <w:r>
        <w:t xml:space="preserve">Is the activity related to something youth have previously done or learned about? If so, how?</w:t>
      </w:r>
    </w:p>
    <w:p>
      <w:pPr>
        <w:pStyle w:val="Compact"/>
        <w:numPr>
          <w:numId w:val="1004"/>
          <w:ilvl w:val="0"/>
        </w:numPr>
      </w:pPr>
      <w:r>
        <w:t xml:space="preserve">Is the activity related to something youth will do or will learn about? If so, how?</w:t>
      </w:r>
    </w:p>
    <w:p>
      <w:pPr>
        <w:pStyle w:val="Compact"/>
        <w:numPr>
          <w:numId w:val="1004"/>
          <w:ilvl w:val="0"/>
        </w:numPr>
      </w:pPr>
      <w:r>
        <w:t xml:space="preserve">Is the activity collaborative? If so, what is happening?</w:t>
      </w:r>
    </w:p>
    <w:p>
      <w:pPr>
        <w:pStyle w:val="Compact"/>
        <w:numPr>
          <w:numId w:val="1004"/>
          <w:ilvl w:val="0"/>
        </w:numPr>
      </w:pPr>
      <w:r>
        <w:t xml:space="preserve">Is anything else of interest or that is noteworthy going on?</w:t>
      </w:r>
    </w:p>
    <w:p>
      <w:pPr>
        <w:pStyle w:val="FirstParagraph"/>
      </w:pPr>
      <w:r>
        <w:t xml:space="preserve">Two coders coded every segment. This coding took around 75 hours of coding by the research assistants. After coding all of the segments for each program, the coders and I met to discuss potential issues that emerged throughout the coding, and to clarify how they applied the coding frame (so the coders and I met nine times during the process to discuss the coding). I then read through all of the codes for all of the segments, and made notes associated with each of the five aspects of work with data (i.e., asking questions, making observations, and the other aspects). These notes focused on whether and in what ways there appeared to be alignment between the codes for work with data (from the PQA) and the conceptual framework for work with data. I used these notes to write detailed descriptions of each of the aspects of work with data.</w:t>
      </w:r>
    </w:p>
    <w:p>
      <w:pPr>
        <w:pStyle w:val="Heading3"/>
      </w:pPr>
      <w:bookmarkStart w:id="46" w:name="analysis-for-research-question-2-what-profiles-of-engagement-emerge"/>
      <w:bookmarkEnd w:id="46"/>
      <w:r>
        <w:t xml:space="preserve">Analysis for Research Question #2 (what profiles of engagement emerge)</w:t>
      </w:r>
    </w:p>
    <w:p>
      <w:pPr>
        <w:pStyle w:val="Heading4"/>
      </w:pPr>
      <w:bookmarkStart w:id="47" w:name="background-information-on-latent-profile-analysis-lpa"/>
      <w:bookmarkEnd w:id="47"/>
      <w:r>
        <w:t xml:space="preserve">Background information on Latent Profile Analysis (LPA)</w:t>
      </w:r>
    </w:p>
    <w:p>
      <w:pPr>
        <w:pStyle w:val="FirstParagraph"/>
      </w:pPr>
      <w:r>
        <w:t xml:space="preserve">LPA can be used to identify common patterns in learners’ ESM responses as part of a person-oriented analysis to construct the profile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cluster analysis).</w:t>
      </w:r>
    </w:p>
    <w:p>
      <w:pPr>
        <w:pStyle w:val="BodyText"/>
      </w:pPr>
      <w:r>
        <w:t xml:space="preserve">To answer this question, profiles are constructed with the five self-reported ESM measures for cognitive, behavioral, and affective engagement and perceptions of challenge and competence. Answers to this question will help to understand how the aspects of engagement relate to both one another and to key conditions that influence engagement.</w:t>
      </w:r>
    </w:p>
    <w:p>
      <w:pPr>
        <w:pStyle w:val="BodyText"/>
      </w:pPr>
      <w:r>
        <w:t xml:space="preserve">To create the profile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LPA allows for capturing the multidimensional nature of engagement and its conditions, as is the goal of the analysis for the present study.</w:t>
      </w:r>
    </w:p>
    <w:p>
      <w:pPr>
        <w:pStyle w:val="Heading4"/>
      </w:pPr>
      <w:bookmarkStart w:id="48" w:name="selecting-a-model-on-the-basis-of-fit-indices-and-other-techniques"/>
      <w:bookmarkEnd w:id="48"/>
      <w:r>
        <w:t xml:space="preserve">Selecting a model on the basis of fit indices and other techniques</w:t>
      </w:r>
    </w:p>
    <w:p>
      <w:pPr>
        <w:pStyle w:val="FirstParagraph"/>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 The number of profiles is determined on the basis of the log-likelihood and bootstrapped likelihood ratio test, entropy, Akaike Information Criteria, and Bayesian Information Criteria statistics, as well as concerns of parsimony and interpretability.</w:t>
      </w:r>
    </w:p>
    <w:p>
      <w:pPr>
        <w:pStyle w:val="BodyText"/>
      </w:pPr>
      <w:r>
        <w:t xml:space="preserve">First, I examined a wide range of model types (i.e., the parameterization of the model, with the six options described in the appendix as candidates) and the numbers of profiles. These roughly became more complex, with additional parameters estimated, as the number for the model type increases from one to six. This step is taken to select candidate solutions to investigate in more detail. In order to carry out this analysis, I followed guidelines recommended by the developers of the MPlus software (Asparouhov &amp; Muthen, 2012; Muthen &amp; Muthen, 2017) as well as those making recommendations about its use (Geiser, 2012).</w:t>
      </w:r>
    </w:p>
    <w:p>
      <w:pPr>
        <w:pStyle w:val="BodyText"/>
      </w:pPr>
      <w:r>
        <w:t xml:space="preserve">To select a model for use in subsequent analyses, the log-likelihood (LL),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Past research suggests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 Of the three statistical tests, the bootstrapped is considered to be the best indicator of which of two models, one nested (with certain parameters fixed to 0) within the other, fits better, but it is also the most computationally-intensive to carry out (Asparouhov &amp; Muthen, 2012).</w:t>
      </w:r>
    </w:p>
    <w:p>
      <w:pPr>
        <w:pStyle w:val="Heading3"/>
      </w:pPr>
      <w:bookmarkStart w:id="49" w:name="statistical-software-developed"/>
      <w:bookmarkEnd w:id="49"/>
      <w:r>
        <w:t xml:space="preserve">Statistical software developed</w:t>
      </w:r>
    </w:p>
    <w:p>
      <w:pPr>
        <w:pStyle w:val="FirstParagraph"/>
      </w:pPr>
      <w:r>
        <w:t xml:space="preserve">The MPlus software is used to carry out LPA as part of this study. In order to more flexibly carry out LPA, an open-source tool, tidyLPA (Rosenberg, Schmidt, &amp; Beymer, ),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50" w:name="analysis-for-research-question-3-how-work-with-data-relates-to-engagement"/>
      <w:bookmarkEnd w:id="50"/>
      <w:r>
        <w:t xml:space="preserve">Analysis for Research Question #3 (how work with data relates to engagement)</w:t>
      </w:r>
    </w:p>
    <w:p>
      <w:pPr>
        <w:pStyle w:val="FirstParagraph"/>
      </w:pPr>
      <w:r>
        <w:t xml:space="preserve">Broadly, this question is focused on how work with data, as coded from video-recordings of the programs, relates to the profile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To answer this question, on how well the aspects of work with data predict the profiles, first, indicators for activities coded for any of the five aspects of work with data are used to predict each profile. The</w:t>
      </w:r>
      <w:r>
        <w:t xml:space="preserve"> </w:t>
      </w:r>
      <w:r>
        <w:rPr>
          <w:i/>
        </w:rPr>
        <w:t xml:space="preserve">lme4</w:t>
      </w:r>
      <w:r>
        <w:t xml:space="preserve"> </w:t>
      </w:r>
      <w:r>
        <w:t xml:space="preserve">R package (Bates, Martin, Bolker, &amp; Walker, 2015) is used. All of the models for this and research question #4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First, null models with only the random parts (i.e., random learner, momentary, and program effects) are specified. Then, the predictors are added to the model with the main effects of the variables added.</w:t>
      </w:r>
    </w:p>
    <w:p>
      <w:pPr>
        <w:pStyle w:val="Heading3"/>
      </w:pPr>
      <w:bookmarkStart w:id="51" w:name="analysis-for-research-question-4-how-youth-characteristics-relate-to-engagement"/>
      <w:bookmarkEnd w:id="51"/>
      <w:r>
        <w:t xml:space="preserve">Analysis for Research Question #4 (how youth characteristics relate to engagement)</w:t>
      </w:r>
    </w:p>
    <w:p>
      <w:pPr>
        <w:pStyle w:val="FirstParagraph"/>
      </w:pPr>
      <w:r>
        <w:t xml:space="preserve">Research question #4 is focused on how the relationships of work with data differ on the basis of pre-program interest and other youth characteristics–their gender and URM status. Like for the previous research question, models that account for the cross-classification of the moment and the youth are used.</w:t>
      </w:r>
    </w:p>
    <w:p>
      <w:pPr>
        <w:pStyle w:val="Heading2"/>
      </w:pPr>
      <w:bookmarkStart w:id="52" w:name="sensitivity-analysis"/>
      <w:bookmarkEnd w:id="52"/>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made relative to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53" w:name="results"/>
      <w:bookmarkEnd w:id="53"/>
      <w:r>
        <w:t xml:space="preserve">Results</w:t>
      </w:r>
    </w:p>
    <w:p>
      <w:pPr>
        <w:pStyle w:val="FirstParagraph"/>
      </w:pPr>
      <w:r>
        <w:t xml:space="preserve">In this section, I present the results associated with the preliminary analysis and the four research questions.</w:t>
      </w:r>
    </w:p>
    <w:p>
      <w:pPr>
        <w:pStyle w:val="Heading2"/>
      </w:pPr>
      <w:bookmarkStart w:id="54" w:name="results-from-the-preliminary-analysis"/>
      <w:bookmarkEnd w:id="54"/>
      <w:r>
        <w:t xml:space="preserve">Results from the preliminary analysis</w:t>
      </w:r>
    </w:p>
    <w:p>
      <w:pPr>
        <w:pStyle w:val="Heading3"/>
      </w:pPr>
      <w:bookmarkStart w:id="55" w:name="descriptive-statistics-for-study-variables"/>
      <w:bookmarkEnd w:id="55"/>
      <w:r>
        <w:t xml:space="preserve">Descriptive statistics for study variables</w:t>
      </w:r>
    </w:p>
    <w:p>
      <w:pPr>
        <w:pStyle w:val="FirstParagraph"/>
      </w:pPr>
      <w:r>
        <w:t xml:space="preserve">First, descriptive statistics for all of the study variables–overall pre-interest, the five variables that are used to estimate the profiles, are presented. Overall pre-interest and the variables used to estimate the profiles are presented first.</w:t>
      </w:r>
    </w:p>
    <w:p>
      <w:pPr>
        <w:pStyle w:val="Heading3"/>
      </w:pPr>
      <w:bookmarkStart w:id="56" w:name="correlations-among-study-variables"/>
      <w:bookmarkEnd w:id="56"/>
      <w:r>
        <w:t xml:space="preserve">Correlations among study variables</w:t>
      </w:r>
    </w:p>
    <w:p>
      <w:pPr>
        <w:pStyle w:val="FirstParagraph"/>
      </w:pPr>
      <w:r>
        <w:t xml:space="preserve">Next, correlations between individual aspects of work with data (and the composite) and the variables that are used to create the profile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w:t>
      </w:r>
    </w:p>
    <w:p>
      <w:pPr>
        <w:pStyle w:val="Heading2"/>
      </w:pPr>
      <w:bookmarkStart w:id="57" w:name="results-for-research-question-1"/>
      <w:bookmarkEnd w:id="57"/>
      <w:r>
        <w:t xml:space="preserve">Results for Research Question #1</w:t>
      </w:r>
    </w:p>
    <w:p>
      <w:pPr>
        <w:pStyle w:val="Heading3"/>
      </w:pPr>
      <w:bookmarkStart w:id="58" w:name="frequency-of-work-with-data"/>
      <w:bookmarkEnd w:id="58"/>
      <w:r>
        <w:t xml:space="preserve">Frequency of work with data</w:t>
      </w:r>
    </w:p>
    <w:p>
      <w:pPr>
        <w:pStyle w:val="FirstParagraph"/>
      </w:pPr>
      <w:r>
        <w:t xml:space="preserve">From the coding with the STEM-PQA, work with data appears common. Out of the 248 segments, 12 were codeable for work with data; for these, issues with the video-recordings were the primary source of the missing data; in these cases, youth may have still replied to signals, but it was not possible to code for work with data associated with these responses.</w:t>
      </w:r>
    </w:p>
    <w:p>
      <w:pPr>
        <w:pStyle w:val="BodyText"/>
      </w:pPr>
      <w:r>
        <w:t xml:space="preserve">We can also examine the breakdown by program, which shows that, descriptively, there exists substantial variability.</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5 Proportion of signals for which each of the aspects of work with data was present by program</w:t>
      </w:r>
    </w:p>
    <w:tbl>
      <w:tblPr>
        <w:tblStyle w:val="TableNormal"/>
        <w:tblW w:type="pct" w:w="0.0"/>
        <w:tblLook w:firstRow="1"/>
        <w:tblCaption w:val="Table 5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59" w:name="nature-of-work-with-data"/>
      <w:bookmarkEnd w:id="59"/>
      <w:r>
        <w:t xml:space="preserve">Nature of work with data</w:t>
      </w:r>
    </w:p>
    <w:p>
      <w:pPr>
        <w:pStyle w:val="FirstParagraph"/>
      </w:pPr>
      <w:r>
        <w:t xml:space="preserve">Each of the segments of video was coded. This coding resulted in approximately three to four sentence notes from each of two raters for every segment. I then reviewed these notes with the aim to identify themes based on enriching and better understanding the aspects of work with data.</w:t>
      </w:r>
    </w:p>
    <w:p>
      <w:pPr>
        <w:pStyle w:val="Heading4"/>
      </w:pPr>
      <w:bookmarkStart w:id="60" w:name="asking-questions-or-identifying-problems"/>
      <w:bookmarkEnd w:id="60"/>
      <w:r>
        <w:t xml:space="preserve">Asking questions or identifying problems</w:t>
      </w:r>
    </w:p>
    <w:p>
      <w:pPr>
        <w:pStyle w:val="FirstParagraph"/>
      </w:pPr>
      <w:r>
        <w:t xml:space="preserve">Asking questions occurred in 92 of the segments (as coded by the PQA). In the 92 segments that were coded with asking questions, the open-ended, in-depth analysis identified 36 segments that were focused on asking questions in ways that clearly aligned with the conceptual framework for work with data. Qualitative coding showed that this aspect of work with data was highly variable. When the qualitative coding revealed this code to be present, it was often when youth were trying to better understand the phenomenon or problem they were investigating. For example, in a segment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 Other segments showed that there were also many segments for which the PQA codes suggested asking questions would be present, but the in-depth analysis revealed were not always always focused on predicting, conjecturing, or hypothesizing. In these cases, the code was applied to instances in which the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saw.</w:t>
      </w:r>
    </w:p>
    <w:p>
      <w:pPr>
        <w:pStyle w:val="Heading4"/>
      </w:pPr>
      <w:bookmarkStart w:id="61" w:name="making-observations"/>
      <w:bookmarkEnd w:id="61"/>
      <w:r>
        <w:t xml:space="preserve">Making observations</w:t>
      </w:r>
    </w:p>
    <w:p>
      <w:pPr>
        <w:pStyle w:val="FirstParagraph"/>
      </w:pPr>
      <w:r>
        <w:t xml:space="preserve">Making observations occurred in 57 of the segments (as coded by the PQA), 49 which the open-ended coding revealed were clearly aligned with the coding frame, indicating that this code was used in ways that were close to how this aspect of work with data was conceptualized. Many of the times, this code was applied in conjunction with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 When qualitative coders determined this was not present, it was usually due to the observations being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62" w:name="generating-data"/>
      <w:bookmarkEnd w:id="62"/>
      <w:r>
        <w:t xml:space="preserve">Generating data</w:t>
      </w:r>
    </w:p>
    <w:p>
      <w:pPr>
        <w:pStyle w:val="FirstParagraph"/>
      </w:pPr>
      <w:r>
        <w:t xml:space="preserve">Generating data occurred in 102 segments (as coded by the PQA), 48 of which the in-depth analysis showed were aligned with the coding frame. When present based on qualitative codes, youth were writing down observations,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 When the PQA code indicated that work with data was present, but the subsequent analysis indicated that this practice was not evident, this was often youth were writing down what the youth activity leader was saying, or was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segment described, youth did not inscribe notes or any other observations on the specimens they were collecting, and so data was not generated (at this stage).</w:t>
      </w:r>
    </w:p>
    <w:p>
      <w:pPr>
        <w:pStyle w:val="Heading4"/>
      </w:pPr>
      <w:bookmarkStart w:id="63" w:name="data-modeling"/>
      <w:bookmarkEnd w:id="63"/>
      <w:r>
        <w:t xml:space="preserve">Data modeling</w:t>
      </w:r>
    </w:p>
    <w:p>
      <w:pPr>
        <w:pStyle w:val="FirstParagraph"/>
      </w:pPr>
      <w:r>
        <w:t xml:space="preserve">Data modeling occurred in 68 segments (as coded by the PQA), 49 which were aligned with the coding frame. Like making observations, for data modeling, there was a high degree of alignment between the PQA codes and what the open-ended coding. When this aspect of work with data was found to be present on the basis of the qualitative coding, youth use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When the PQA code was present but data modeling was not done in a way aligned with the conceptual framework for work with data,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4" w:name="interpreting-and-communicating-findings"/>
      <w:bookmarkEnd w:id="64"/>
      <w:r>
        <w:t xml:space="preserve">Interpreting and communicating findings</w:t>
      </w:r>
    </w:p>
    <w:p>
      <w:pPr>
        <w:pStyle w:val="FirstParagraph"/>
      </w:pPr>
      <w:r>
        <w:t xml:space="preserve">Codes for interpreting and communicating were present in 103 segments (as coded by the PQA), in-depth, open-ended coding revealed 49 were aligned with the coding frame. When the qualitative coding revealed this aspect of work with data to be present, youth were often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segment,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segments in which youth were debating the findings of an investigation, such as the results of calculations for the amount of recyclables entering waterways (in</w:t>
      </w:r>
      <w:r>
        <w:t xml:space="preserve"> </w:t>
      </w:r>
      <w:r>
        <w:rPr>
          <w:i/>
        </w:rPr>
        <w:t xml:space="preserve">Marine Investigators</w:t>
      </w:r>
      <w:r>
        <w:t xml:space="preserve">). When not present, which was common, youth were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3"/>
      </w:pPr>
      <w:bookmarkStart w:id="65" w:name="summary-of-findings-for-research-question-1"/>
      <w:bookmarkEnd w:id="65"/>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2"/>
      </w:pPr>
      <w:bookmarkStart w:id="66" w:name="results-for-research-question-2-what-profiles-of-youth-engagement-and-its-conditions-emerge-from-experiential-data-collected-in-the-programs"/>
      <w:bookmarkEnd w:id="66"/>
      <w:r>
        <w:t xml:space="preserve">Results for Research Question #2: What profiles of youth engagement and its conditions emerge from experiential data collected in the programs?</w:t>
      </w:r>
    </w:p>
    <w:p>
      <w:pPr>
        <w:pStyle w:val="FirstParagraph"/>
      </w:pPr>
      <w:r>
        <w:t xml:space="preserve">on the basis of the selection criteria you used (you can name them again if you wish), the six profile solution with varying means, equal variances and covariances fixed to 0 emerged as the best fit of the data. This was on the basis of fit statistics, statistical tests, and concerns of interpretability and parsimony. The model demonstrated superior fit on the basis of the information criteria (AIC and BIC) and on the basis of the measure of classification accuracy (entropy). A seven profile solution with the same specifications regarding means, variances and covariances was also a similarly good fit (and is presented in the Appendix), but the 6 profile solution was ultimately chosen on the basis of parsimony and interpretability. For the selected model, presented below,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rosenberg-dissertation_files/figure-docx/unnamed-chunk-10-2.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his solution is characterized by:</w:t>
      </w:r>
    </w:p>
    <w:p>
      <w:pPr>
        <w:pStyle w:val="Compact"/>
        <w:numPr>
          <w:numId w:val="1005"/>
          <w:ilvl w:val="0"/>
        </w:numPr>
      </w:pPr>
      <w:r>
        <w:t xml:space="preserve">A</w:t>
      </w:r>
      <w:r>
        <w:t xml:space="preserve"> </w:t>
      </w:r>
      <w:r>
        <w:rPr>
          <w:i/>
        </w:rPr>
        <w:t xml:space="preserve">full</w:t>
      </w:r>
      <w:r>
        <w:t xml:space="preserve"> </w:t>
      </w:r>
      <w:r>
        <w:t xml:space="preserve">profile, profile 6</w:t>
      </w:r>
    </w:p>
    <w:p>
      <w:pPr>
        <w:pStyle w:val="Compact"/>
        <w:numPr>
          <w:numId w:val="1005"/>
          <w:ilvl w:val="0"/>
        </w:numPr>
      </w:pPr>
      <w:r>
        <w:t xml:space="preserve">A</w:t>
      </w:r>
      <w:r>
        <w:t xml:space="preserve"> </w:t>
      </w:r>
      <w:r>
        <w:rPr>
          <w:i/>
        </w:rPr>
        <w:t xml:space="preserve">universally low</w:t>
      </w:r>
      <w:r>
        <w:t xml:space="preserve"> </w:t>
      </w:r>
      <w:r>
        <w:t xml:space="preserve">profile, profile 2</w:t>
      </w:r>
    </w:p>
    <w:p>
      <w:pPr>
        <w:pStyle w:val="Compact"/>
        <w:numPr>
          <w:numId w:val="1005"/>
          <w:ilvl w:val="0"/>
        </w:numPr>
      </w:pPr>
      <w:r>
        <w:t xml:space="preserve">A</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5"/>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5"/>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5"/>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w:t>
      </w:r>
    </w:p>
    <w:p>
      <w:pPr>
        <w:pStyle w:val="Heading3"/>
      </w:pPr>
      <w:bookmarkStart w:id="69" w:name="sources-of-variability-in-momentary-profiles"/>
      <w:bookmarkEnd w:id="69"/>
      <w:r>
        <w:t xml:space="preserve">Sources of variability in momentary profiles</w:t>
      </w:r>
    </w:p>
    <w:p>
      <w:pPr>
        <w:pStyle w:val="Heading4"/>
      </w:pPr>
      <w:bookmarkStart w:id="70" w:name="null-models"/>
      <w:bookmarkEnd w:id="70"/>
      <w:r>
        <w:t xml:space="preserve">Null models</w:t>
      </w:r>
    </w:p>
    <w:p>
      <w:pPr>
        <w:pStyle w:val="FirstParagraph"/>
      </w:pPr>
      <w:r>
        <w:t xml:space="preserve">The null models presented in the table provide insight into the levels at which predictors may be able to explain the outcome. For all six profiles, the ICCs at the program level were very small, from 0.00 to 0.023. This suggests that very little variability can be explained simply by the program. For the momentary level, the ICCs were also very small, ranging from 0.004 to 0.011. Finally, the youth-level ICCs ranged from .099 to .427.</w:t>
      </w:r>
    </w:p>
    <w:p>
      <w:pPr>
        <w:pStyle w:val="BodyText"/>
      </w:pPr>
      <w:r>
        <w:t xml:space="preserve">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4"/>
      </w:pPr>
      <w:bookmarkStart w:id="71" w:name="variability-in-momentary-profiles-across-youth"/>
      <w:bookmarkEnd w:id="71"/>
      <w:r>
        <w:t xml:space="preserve">Variability in momentary profiles across youth</w:t>
      </w:r>
    </w:p>
    <w:p>
      <w:pPr>
        <w:pStyle w:val="FirstParagraph"/>
      </w:pPr>
      <w:r>
        <w:t xml:space="preserve">Variability in terms of the profiles youth report can also be considered. These show that a</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72"/>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73" w:name="summary-of-research-question-2-findings"/>
      <w:bookmarkEnd w:id="73"/>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2"/>
      </w:pPr>
      <w:bookmarkStart w:id="74" w:name="results-for-research-question-3-how-do-data-practices-relate-to-youth-engagement-in-the-programs"/>
      <w:bookmarkEnd w:id="74"/>
      <w:r>
        <w:t xml:space="preserve">Results for Research Question #3: How do data practices relate to youth engagement in the programs?</w:t>
      </w:r>
    </w:p>
    <w:p>
      <w:pPr>
        <w:pStyle w:val="FirstParagraph"/>
      </w:pPr>
      <w:r>
        <w:t xml:space="preserve">For this question, models with the aspects of work with data both separate from and together with the youth characteristics were fit.</w:t>
      </w:r>
    </w:p>
    <w:p>
      <w:pPr>
        <w:pStyle w:val="BodyText"/>
      </w:pPr>
      <w:r>
        <w:t xml:space="preserve">The models only with the aspects of work with data yielded very similar results; see the appendix.</w:t>
      </w:r>
    </w:p>
    <w:p>
      <w:pPr>
        <w:pStyle w:val="BodyText"/>
      </w:pPr>
      <w:r>
        <w:t xml:space="preserve">The models with both together were also used as part of research question #4, though they are presented here (and interpreted in the sections for both results).</w:t>
      </w:r>
    </w:p>
    <w:p>
      <w:pPr>
        <w:pStyle w:val="BodyText"/>
      </w:pPr>
      <w:r>
        <w:t xml:space="preserve">–&gt;</w:t>
      </w:r>
    </w:p>
    <w:p>
      <w:pPr>
        <w:pStyle w:val="Heading3"/>
      </w:pPr>
      <w:bookmarkStart w:id="75" w:name="summary-of-findings-for-research-question-3"/>
      <w:bookmarkEnd w:id="75"/>
      <w:r>
        <w:t xml:space="preserve">Summary of findings for research question #3</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4.</w:t>
      </w:r>
    </w:p>
    <w:p>
      <w:pPr>
        <w:pStyle w:val="Heading2"/>
      </w:pPr>
      <w:bookmarkStart w:id="76" w:name="results-for-research-question-4-how-do-youth-characteristics-relate-to-their-engagement-in-summer-stem-programs"/>
      <w:bookmarkEnd w:id="76"/>
      <w:r>
        <w:t xml:space="preserve">Results for Research Question #4: How do youth characteristics relate to their engagement in summer STEM programs?</w:t>
      </w:r>
    </w:p>
    <w:p>
      <w:pPr>
        <w:pStyle w:val="FirstParagraph"/>
      </w:pPr>
      <w:r>
        <w:t xml:space="preserve">For this question, models with the youth characteristics separate from and together with the aspects of work with data were fit.</w:t>
      </w:r>
    </w:p>
    <w:p>
      <w:pPr>
        <w:pStyle w:val="BodyText"/>
      </w:pPr>
      <w:r>
        <w:t xml:space="preserve">Like for the results for the previous question, the models only with the youth characteristics yielded very similar results; see the appendix.</w:t>
      </w:r>
    </w:p>
    <w:p>
      <w:pPr>
        <w:pStyle w:val="BodyText"/>
      </w:pPr>
      <w:r>
        <w:t xml:space="preserve">Thus, the model presented in the previous section with both youth characteristics and the aspects of work with data are interpreted here.</w:t>
      </w:r>
    </w:p>
    <w:p>
      <w:pPr>
        <w:pStyle w:val="Heading3"/>
      </w:pPr>
      <w:bookmarkStart w:id="77" w:name="pre-interest-gender-and-urm-status-and-the-aspects-work-with-data-seperately"/>
      <w:bookmarkEnd w:id="77"/>
      <w:r>
        <w:t xml:space="preserve">Pre-interest, gender, and URM status and the aspects work with data seperately</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m:oMath>
        <m:r>
          <m:t>β</m:t>
        </m:r>
      </m:oMath>
      <w:r>
        <w:t xml:space="preserve"> </w:t>
      </w:r>
      <w:r>
        <w:t xml:space="preserve">= 0.033 (0.018), p = .033). Being female is again related but not to a level that it meets the criteria for statistical significance (</w:t>
      </w:r>
      <m:oMath>
        <m:r>
          <m:t>β</m:t>
        </m:r>
      </m:oMath>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m:oMath>
        <m:r>
          <m:t>β</m:t>
        </m:r>
      </m:oMath>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m:oMath>
        <m:r>
          <m:t>β</m:t>
        </m:r>
      </m:oMath>
      <w:r>
        <w:t xml:space="preserve"> </w:t>
      </w:r>
      <w:r>
        <w:t xml:space="preserve">= 0.012 (0.006), p = .026). However, only 1.953% of the effect would need to be due to bias to invalidate the inference. The R</w:t>
      </w:r>
      <w:r>
        <w:rPr>
          <w:vertAlign w:val="superscript"/>
        </w:rPr>
        <w:t xml:space="preserve">2</w:t>
      </w:r>
      <w:r>
        <w:t xml:space="preserve"> </w:t>
      </w:r>
      <w:r>
        <w:t xml:space="preserve">values, relative to the models with only random effects (the null models), increased from .003 to .028, again suggesting small effects of the predictors upon the profiles. Note that</w:t>
      </w:r>
      <w:r>
        <w:t xml:space="preserve"> </w:t>
      </w:r>
      <w:r>
        <w:t xml:space="preserve">“</w:t>
      </w:r>
      <w:r>
        <w:t xml:space="preserve">Comp.</w:t>
      </w:r>
      <w:r>
        <w:t xml:space="preserve">”</w:t>
      </w:r>
      <w:r>
        <w:t xml:space="preserve"> </w:t>
      </w:r>
      <w:r>
        <w:t xml:space="preserve">refers to the data modeling composite.</w:t>
      </w:r>
    </w:p>
    <w:p>
      <w:pPr>
        <w:pStyle w:val="Heading3"/>
      </w:pPr>
      <w:bookmarkStart w:id="78" w:name="pre-interest-gender-and-urm-status-interactions-work-with-the-codes-for-work-with-data"/>
      <w:bookmarkEnd w:id="78"/>
      <w:r>
        <w:t xml:space="preserve">Pre-interest, gender, and URM status interactions work with the codes for work with data</w:t>
      </w:r>
    </w:p>
    <w:p>
      <w:pPr>
        <w:pStyle w:val="FirstParagraph"/>
      </w:pPr>
      <w:r>
        <w:t xml:space="preserve">Here, interactions for the aspects of work with data that were statistically significant are considered.</w:t>
      </w:r>
    </w:p>
    <w:p>
      <w:pPr>
        <w:pStyle w:val="Heading3"/>
      </w:pPr>
      <w:bookmarkStart w:id="79" w:name="summary-of-findings-for-research-question-4"/>
      <w:bookmarkEnd w:id="79"/>
      <w:r>
        <w:t xml:space="preserve">Summary of findings for research question #4</w:t>
      </w:r>
    </w:p>
    <w:p>
      <w:pPr>
        <w:pStyle w:val="FirstParagraph"/>
      </w:pPr>
      <w:r>
        <w:t xml:space="preserve">When looking across findings, we find minimal relations between pre-interest and other individual characteristics.</w:t>
      </w:r>
    </w:p>
    <w:p>
      <w:pPr>
        <w:pStyle w:val="SourceCode"/>
      </w:pPr>
      <w:r>
        <w:rPr>
          <w:rStyle w:val="VerbatimChar"/>
        </w:rPr>
        <w:t xml:space="preserve">## Error in mtcars %&gt;% select(hp) %&gt;% names(ds4) &lt;- names(oo) &lt;- c("Profile", : could not find function "%&gt;%&lt;-"</w:t>
      </w:r>
    </w:p>
    <w:p>
      <w:pPr>
        <w:pStyle w:val="FirstParagraph"/>
      </w:pPr>
      <w:r>
        <w:t xml:space="preserve">In particular, we found that pre-interest was related to the</w:t>
      </w:r>
      <w:r>
        <w:t xml:space="preserve"> </w:t>
      </w:r>
      <w:r>
        <w:rPr>
          <w:i/>
        </w:rPr>
        <w:t xml:space="preserve">engaged and compe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Note that the positive pre-interest coefficient is the estimate from the model with the interaction (without the interaction, the coefficient was also statistically significant and was 0.039).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w:t>
      </w:r>
      <w:r>
        <w:rPr>
          <w:vertAlign w:val="superscript"/>
        </w:rPr>
        <w:t xml:space="preserve">2</w:t>
      </w:r>
      <w:r>
        <w:t xml:space="preserve"> </w:t>
      </w:r>
      <w:r>
        <w:t xml:space="preserve">value as a consequence of adding this interaction), and the effect appears to not be highly robust to potential sources of bias. Like for research question #2, reasons for why this may be are explored in the next chapter.</w:t>
      </w:r>
    </w:p>
    <w:p>
      <w:pPr>
        <w:pStyle w:val="Heading1"/>
      </w:pPr>
      <w:bookmarkStart w:id="80" w:name="discussion"/>
      <w:bookmarkEnd w:id="80"/>
      <w:r>
        <w:t xml:space="preserve">Discussion</w:t>
      </w:r>
    </w:p>
    <w:p>
      <w:pPr>
        <w:pStyle w:val="Heading2"/>
      </w:pPr>
      <w:bookmarkStart w:id="81" w:name="key-findings"/>
      <w:bookmarkEnd w:id="81"/>
      <w:r>
        <w:t xml:space="preserve">Key Findings</w:t>
      </w:r>
    </w:p>
    <w:p>
      <w:pPr>
        <w:pStyle w:val="Heading3"/>
      </w:pPr>
      <w:bookmarkStart w:id="82" w:name="key-findings-for-research-question-1-on-the-frequency-and-nature-of-work-with-data"/>
      <w:bookmarkEnd w:id="82"/>
      <w:r>
        <w:t xml:space="preserve">Key findings for research question #1 (on the frequency and nature of work with data)</w:t>
      </w:r>
    </w:p>
    <w:p>
      <w:pPr>
        <w:pStyle w:val="FirstParagraph"/>
      </w:pPr>
      <w:r>
        <w:t xml:space="preserve">In terms of the frequency and nature of work with data, work with data was found to be common in the summer STEM programs that made the context for this study, with frequencies ranging from .258 (making observations) to .470 (communicating findings) of the programs, with any aspect being present in [add] of the program. Data modeling was, like making observations, less common, whereas asking questions and generating data, like communicating findings, were relatively more common. This suggests that work with data is, in general, common across STEM programs, as expected based on past research (Lee &amp; Wilkerson, in press) and the design and goals of such programs (Dabney et al., 2012; Elam et al., 2012; add). Subsequent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st inconsistent with how work with data was conceptualized in this study. This suggests that while work with data is somewhat common, more veridical forms of it a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83" w:name="key-findings-for-research-question-2-what-profiles-of-engagement-emerge"/>
      <w:bookmarkEnd w:id="83"/>
      <w:r>
        <w:t xml:space="preserve">Key findings for research question #2 (what profiles of engagement emerge)</w:t>
      </w:r>
    </w:p>
    <w:p>
      <w:pPr>
        <w:pStyle w:val="FirstParagraph"/>
      </w:pPr>
      <w:r>
        <w:t xml:space="preserve">Six profiles of engagement and its conditions were identified.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 Little research has examined profiles of engagement, though Schmidt et al. (2018) examined profiles of momentary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84" w:name="key-findings-for-research-question-3-how-work-with-data-relates-to-engagement"/>
      <w:bookmarkEnd w:id="84"/>
      <w:r>
        <w:t xml:space="preserve">Key findings for research question #3 (how work with data relates to engagement)</w:t>
      </w:r>
    </w:p>
    <w:p>
      <w:pPr>
        <w:pStyle w:val="FirstParagraph"/>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momentary levels were explored. The amount of variability that could be explained at the program and momentary level was small (no larger for any profile than .023, and as low as .00 at the program level and .004 at the momentary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momentary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momentary,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85" w:name="key-findings-for-research-question-4-how-youth-characteristics-relate-to-engagement"/>
      <w:bookmarkEnd w:id="85"/>
      <w:r>
        <w:t xml:space="preserve">Key findings for research question #4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86" w:name="limitations-of-the-study-and-recommendations-for-future-research"/>
      <w:bookmarkEnd w:id="86"/>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and its conditions,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momentary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87" w:name="implications-for-practice"/>
      <w:bookmarkEnd w:id="87"/>
      <w:r>
        <w:t xml:space="preserve">Implications for Practice</w:t>
      </w:r>
    </w:p>
    <w:p>
      <w:pPr>
        <w:pStyle w:val="Heading3"/>
      </w:pPr>
      <w:bookmarkStart w:id="88" w:name="engage-youth-in-key-aspects-of-work-with-data"/>
      <w:bookmarkEnd w:id="88"/>
      <w:r>
        <w:t xml:space="preserve">Engage youth in key aspects of work with data</w:t>
      </w:r>
    </w:p>
    <w:p>
      <w:pPr>
        <w:pStyle w:val="FirstParagraph"/>
      </w:pPr>
      <w:r>
        <w:t xml:space="preserve">While limited evidence, this study suggests that generating and modeling data 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learners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3"/>
      </w:pPr>
      <w:bookmarkStart w:id="89" w:name="leverage-the-affordances-of-summer-stem-and-other-stem-enrichment-programs"/>
      <w:bookmarkEnd w:id="89"/>
      <w:r>
        <w:t xml:space="preserve">Leverage the affordances of summer STEM and other STEM enrichment programs</w:t>
      </w:r>
    </w:p>
    <w:p>
      <w:pPr>
        <w:pStyle w:val="FirstParagraph"/>
      </w:pPr>
      <w:r>
        <w:t xml:space="preserve">Another implication for practice concerns the affordances (and constraints) of summer STEM and other STEM enrichment programs. One affordance of these programs relevant to these informal and to K-12 learning environments concerns selecting activities that are engaging to learners. 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3"/>
      </w:pPr>
      <w:bookmarkStart w:id="90" w:name="consider-the-constraints-of-summer-stem-and-other-stem-enrichment-programs"/>
      <w:bookmarkEnd w:id="90"/>
      <w:r>
        <w:t xml:space="preserve">Consider the constraints of summer STEM and other STEM enrichment programs</w:t>
      </w:r>
    </w:p>
    <w:p>
      <w:pPr>
        <w:pStyle w:val="FirstParagraph"/>
      </w:pPr>
      <w:r>
        <w:t xml:space="preserve">There are also constraints to summer STEM and other STEM enrichment programs. For example, 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nother constraint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2"/>
      </w:pPr>
      <w:bookmarkStart w:id="91" w:name="conclusion"/>
      <w:bookmarkEnd w:id="91"/>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practices learners do when working with data, or specific conceptual outcomes,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and its conditions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and its conditions, though some key findings were identified. Generating and modeling data were both related to the most potentially beneficial profile, one characterized by high levels of all five of the variables used to create the profiles. Female youth who were involved in work with data (at the momentary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92" w:name="references"/>
      <w:bookmarkEnd w:id="92"/>
      <w:r>
        <w:t xml:space="preserve">References</w:t>
      </w:r>
    </w:p>
    <w:p>
      <w:pPr>
        <w:pStyle w:val="FirstParagraph"/>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93">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94">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95">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96">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97">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98">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99">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100">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01">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02">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03">
        <w:r>
          <w:rPr>
            <w:rStyle w:val="Hyperlink"/>
          </w:rPr>
          <w:t xml:space="preserve">https://jakewestfall.shinyapps.io/pangea/</w:t>
        </w:r>
      </w:hyperlink>
      <w:r>
        <w:br w:type="textWrapping"/>
      </w:r>
      <w:r>
        <w:t xml:space="preserve">Wickham, H. (2018). CRAN downloads. Retrieved from</w:t>
      </w:r>
      <w:r>
        <w:t xml:space="preserve"> </w:t>
      </w:r>
      <w:hyperlink r:id="rId104">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05">
        <w:r>
          <w:rPr>
            <w:rStyle w:val="Hyperlink"/>
          </w:rPr>
          <w:t xml:space="preserve">doi:10.1007/s10648-016-9358-2</w:t>
        </w:r>
      </w:hyperlink>
    </w:p>
    <w:p>
      <w:pPr>
        <w:pStyle w:val="Heading1"/>
      </w:pPr>
      <w:bookmarkStart w:id="106" w:name="appendix"/>
      <w:bookmarkEnd w:id="106"/>
      <w:r>
        <w:t xml:space="preserve">Appendix</w:t>
      </w:r>
    </w:p>
    <w:p>
      <w:pPr>
        <w:pStyle w:val="Heading2"/>
      </w:pPr>
      <w:bookmarkStart w:id="107" w:name="appendix-a-stem-pqa-alignment"/>
      <w:bookmarkEnd w:id="107"/>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108" w:name="appendix-b-program-descriptions"/>
      <w:bookmarkEnd w:id="108"/>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109" w:name="appendix-c-model-specifications-details"/>
      <w:bookmarkEnd w:id="109"/>
      <w:r>
        <w:t xml:space="preserve">Appendix C: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10" w:name="varying-means-equal-variances-and-covariances-fixed-to-0-model-1"/>
      <w:bookmarkEnd w:id="110"/>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11" w:name="varying-means-equal-variances-and-equal-covariances-model-2"/>
      <w:bookmarkEnd w:id="111"/>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12" w:name="varying-means-varying-variances-and-covariances-fixed-to-0-model-3"/>
      <w:bookmarkEnd w:id="112"/>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13" w:name="varying-means-varying-variances-and-equal-covariances-model-4"/>
      <w:bookmarkEnd w:id="113"/>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14" w:name="varying-means-equal-variances-and-varying-covariances-model-5"/>
      <w:bookmarkEnd w:id="114"/>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15" w:name="varying-means-varying-variances-and-varying-covariances-model-6"/>
      <w:bookmarkEnd w:id="115"/>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16" w:name="appendix-d-additional-details-on-the-model-selection-process"/>
      <w:bookmarkEnd w:id="116"/>
      <w:r>
        <w:t xml:space="preserve">Appendix D: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17"/>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18"/>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19" w:name="appendix-e-alternate-model-selected-model-type-1-seven-profile-solution"/>
      <w:bookmarkEnd w:id="119"/>
      <w:r>
        <w:t xml:space="preserve">Appendix E: Alternate model selected (model type 1, seven profile solution)</w:t>
      </w:r>
    </w:p>
    <w:p>
      <w:pPr>
        <w:pStyle w:val="FirstParagraph"/>
      </w:pPr>
      <w:r>
        <w:t xml:space="preserve">This solution is characterized by:</w:t>
      </w:r>
    </w:p>
    <w:p>
      <w:pPr>
        <w:pStyle w:val="Compact"/>
        <w:numPr>
          <w:numId w:val="1006"/>
          <w:ilvl w:val="0"/>
        </w:numPr>
      </w:pPr>
      <w:r>
        <w:t xml:space="preserve">A</w:t>
      </w:r>
      <w:r>
        <w:t xml:space="preserve"> </w:t>
      </w:r>
      <w:r>
        <w:rPr>
          <w:i/>
        </w:rPr>
        <w:t xml:space="preserve">full</w:t>
      </w:r>
      <w:r>
        <w:t xml:space="preserve"> </w:t>
      </w:r>
      <w:r>
        <w:t xml:space="preserve">profile, profile 7</w:t>
      </w:r>
    </w:p>
    <w:p>
      <w:pPr>
        <w:pStyle w:val="Compact"/>
        <w:numPr>
          <w:numId w:val="1006"/>
          <w:ilvl w:val="0"/>
        </w:numPr>
      </w:pPr>
      <w:r>
        <w:t xml:space="preserve">A</w:t>
      </w:r>
      <w:r>
        <w:t xml:space="preserve"> </w:t>
      </w:r>
      <w:r>
        <w:rPr>
          <w:i/>
        </w:rPr>
        <w:t xml:space="preserve">universally low</w:t>
      </w:r>
      <w:r>
        <w:t xml:space="preserve"> </w:t>
      </w:r>
      <w:r>
        <w:t xml:space="preserve">profile, profile 1</w:t>
      </w:r>
    </w:p>
    <w:p>
      <w:pPr>
        <w:pStyle w:val="Compact"/>
        <w:numPr>
          <w:numId w:val="1006"/>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6"/>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6"/>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6"/>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6"/>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20"/>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21"/>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451d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f496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8785a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hyperlink" Id="rId105" Target="doi:10.1007/s10648-016-9358-2" TargetMode="External" /><Relationship Type="http://schemas.openxmlformats.org/officeDocument/2006/relationships/hyperlink" Id="rId100" Target="doi:10.1080/00461520.2014.1002924" TargetMode="External" /><Relationship Type="http://schemas.openxmlformats.org/officeDocument/2006/relationships/hyperlink" Id="rId93" Target="http://doi.org/10.1002/j.2161-0045.2015.00097.x" TargetMode="External" /><Relationship Type="http://schemas.openxmlformats.org/officeDocument/2006/relationships/hyperlink" Id="rId101" Target="http://doi.org/10.1007/s10964-007-9241-z" TargetMode="External" /><Relationship Type="http://schemas.openxmlformats.org/officeDocument/2006/relationships/hyperlink" Id="rId97" Target="http://dx.doi.org/10.1016/j.learninstruc.2017.07.007" TargetMode="External" /><Relationship Type="http://schemas.openxmlformats.org/officeDocument/2006/relationships/hyperlink" Id="rId96" Target="http://dx.doi.org/10.1037/edu0000214" TargetMode="External" /><Relationship Type="http://schemas.openxmlformats.org/officeDocument/2006/relationships/hyperlink" Id="rId102" Target="http://faculty.sites.uci.edu/childcare/files/2013/07/SL-Outcomes-2011-Pilot_Edited_8.19.pdf" TargetMode="External" /><Relationship Type="http://schemas.openxmlformats.org/officeDocument/2006/relationships/hyperlink" Id="rId94" Target="https://doi.org/10.1007/978-1-4614-2018-7_37" TargetMode="External" /><Relationship Type="http://schemas.openxmlformats.org/officeDocument/2006/relationships/hyperlink" Id="rId99" Target="https://dx.doi.org/10.1002/tea.21409" TargetMode="External" /><Relationship Type="http://schemas.openxmlformats.org/officeDocument/2006/relationships/hyperlink" Id="rId104" Target="https://hadley.shinyapps.io/cran-downloads/" TargetMode="External" /><Relationship Type="http://schemas.openxmlformats.org/officeDocument/2006/relationships/hyperlink" Id="rId103" Target="https://jakewestfall.shinyapps.io/pangea/" TargetMode="External" /><Relationship Type="http://schemas.openxmlformats.org/officeDocument/2006/relationships/hyperlink" Id="rId98" Target="https://jrosen48.github.io/r-markdown/comparing-mplus-mclust.html" TargetMode="External" /><Relationship Type="http://schemas.openxmlformats.org/officeDocument/2006/relationships/hyperlink" Id="rId95"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05" Target="doi:10.1007/s10648-016-9358-2" TargetMode="External" /><Relationship Type="http://schemas.openxmlformats.org/officeDocument/2006/relationships/hyperlink" Id="rId100" Target="doi:10.1080/00461520.2014.1002924" TargetMode="External" /><Relationship Type="http://schemas.openxmlformats.org/officeDocument/2006/relationships/hyperlink" Id="rId93" Target="http://doi.org/10.1002/j.2161-0045.2015.00097.x" TargetMode="External" /><Relationship Type="http://schemas.openxmlformats.org/officeDocument/2006/relationships/hyperlink" Id="rId101" Target="http://doi.org/10.1007/s10964-007-9241-z" TargetMode="External" /><Relationship Type="http://schemas.openxmlformats.org/officeDocument/2006/relationships/hyperlink" Id="rId97" Target="http://dx.doi.org/10.1016/j.learninstruc.2017.07.007" TargetMode="External" /><Relationship Type="http://schemas.openxmlformats.org/officeDocument/2006/relationships/hyperlink" Id="rId96" Target="http://dx.doi.org/10.1037/edu0000214" TargetMode="External" /><Relationship Type="http://schemas.openxmlformats.org/officeDocument/2006/relationships/hyperlink" Id="rId102" Target="http://faculty.sites.uci.edu/childcare/files/2013/07/SL-Outcomes-2011-Pilot_Edited_8.19.pdf" TargetMode="External" /><Relationship Type="http://schemas.openxmlformats.org/officeDocument/2006/relationships/hyperlink" Id="rId94" Target="https://doi.org/10.1007/978-1-4614-2018-7_37" TargetMode="External" /><Relationship Type="http://schemas.openxmlformats.org/officeDocument/2006/relationships/hyperlink" Id="rId99" Target="https://dx.doi.org/10.1002/tea.21409" TargetMode="External" /><Relationship Type="http://schemas.openxmlformats.org/officeDocument/2006/relationships/hyperlink" Id="rId104" Target="https://hadley.shinyapps.io/cran-downloads/" TargetMode="External" /><Relationship Type="http://schemas.openxmlformats.org/officeDocument/2006/relationships/hyperlink" Id="rId103" Target="https://jakewestfall.shinyapps.io/pangea/" TargetMode="External" /><Relationship Type="http://schemas.openxmlformats.org/officeDocument/2006/relationships/hyperlink" Id="rId98" Target="https://jrosen48.github.io/r-markdown/comparing-mplus-mclust.html" TargetMode="External" /><Relationship Type="http://schemas.openxmlformats.org/officeDocument/2006/relationships/hyperlink" Id="rId95"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5-01T20:50:24Z</dcterms:created>
  <dcterms:modified xsi:type="dcterms:W3CDTF">2018-05-01T20:50:24Z</dcterms:modified>
</cp:coreProperties>
</file>